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2786" w:rsidP="005D7EF5" w:rsidRDefault="00682786" w14:paraId="4B7FDDEE" w14:textId="77777777">
      <w:pPr>
        <w:pStyle w:val="Sidhuvud"/>
        <w:rPr>
          <w:rFonts w:cstheme="minorHAnsi"/>
          <w:b/>
          <w:lang w:val="en-GB"/>
        </w:rPr>
      </w:pPr>
    </w:p>
    <w:p w:rsidR="00682786" w:rsidP="005D7EF5" w:rsidRDefault="00682786" w14:paraId="4025B169" w14:textId="77777777">
      <w:pPr>
        <w:pStyle w:val="Sidhuvud"/>
        <w:rPr>
          <w:rFonts w:cstheme="minorHAnsi"/>
          <w:b/>
          <w:lang w:val="en-GB"/>
        </w:rPr>
      </w:pPr>
    </w:p>
    <w:p w:rsidR="50AF94EB" w:rsidP="4F63A367" w:rsidRDefault="50AF94EB" w14:paraId="04DFBA55" w14:textId="6F455F28">
      <w:pPr>
        <w:pStyle w:val="Liststycke"/>
        <w:numPr>
          <w:ilvl w:val="0"/>
          <w:numId w:val="22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olor w:val="424242"/>
          <w:sz w:val="40"/>
          <w:szCs w:val="40"/>
        </w:rPr>
      </w:pPr>
      <w:r w:rsidRPr="4F63A367" w:rsidR="4F63A36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424242"/>
          <w:sz w:val="40"/>
          <w:szCs w:val="40"/>
          <w:lang w:val="en-GB"/>
        </w:rPr>
        <w:t>Instagram: artistic photo + literary quotation (name of writer, student and country)</w:t>
      </w:r>
    </w:p>
    <w:p w:rsidR="50AF94EB" w:rsidP="4F63A367" w:rsidRDefault="50AF94EB" w14:paraId="0EA187BC" w14:textId="0044E3DC">
      <w:pPr>
        <w:pStyle w:val="Liststycke"/>
        <w:numPr>
          <w:ilvl w:val="0"/>
          <w:numId w:val="22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olor w:val="424242"/>
          <w:sz w:val="40"/>
          <w:szCs w:val="40"/>
        </w:rPr>
      </w:pPr>
      <w:r w:rsidRPr="4F63A367" w:rsidR="4F63A36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424242"/>
          <w:sz w:val="40"/>
          <w:szCs w:val="40"/>
          <w:lang w:val="en-GB"/>
        </w:rPr>
        <w:t>Twitter: retweet with comment a new about the climate emergency ane the elements</w:t>
      </w:r>
    </w:p>
    <w:tbl>
      <w:tblPr>
        <w:tblStyle w:val="Tabellrutnt"/>
        <w:tblW w:w="0" w:type="auto"/>
        <w:tblLayout w:type="fixed"/>
        <w:tblLook w:val="06A0" w:firstRow="1" w:lastRow="0" w:firstColumn="1" w:lastColumn="0" w:noHBand="1" w:noVBand="1"/>
      </w:tblPr>
      <w:tblGrid>
        <w:gridCol w:w="3020"/>
        <w:gridCol w:w="3020"/>
        <w:gridCol w:w="3020"/>
      </w:tblGrid>
      <w:tr w:rsidR="50AF94EB" w:rsidTr="30C45278" w14:paraId="7F93EDD0">
        <w:tc>
          <w:tcPr>
            <w:tcW w:w="3020" w:type="dxa"/>
            <w:tcMar/>
          </w:tcPr>
          <w:p w:rsidR="50AF94EB" w:rsidP="50AF94EB" w:rsidRDefault="50AF94EB" w14:paraId="57370DFE" w14:textId="0E02E8BE">
            <w:pPr>
              <w:pStyle w:val="Normal"/>
              <w:rPr>
                <w:rFonts w:cs="Calibri" w:cstheme="minorAscii"/>
                <w:b w:val="1"/>
                <w:bCs w:val="1"/>
                <w:lang w:val="en-GB" w:bidi="he-IL"/>
              </w:rPr>
            </w:pPr>
            <w:r w:rsidRPr="50AF94EB" w:rsidR="50AF94EB">
              <w:rPr>
                <w:rFonts w:cs="Calibri" w:cstheme="minorAscii"/>
                <w:b w:val="1"/>
                <w:bCs w:val="1"/>
                <w:lang w:val="en-GB" w:bidi="he-IL"/>
              </w:rPr>
              <w:t>WEEK</w:t>
            </w:r>
          </w:p>
        </w:tc>
        <w:tc>
          <w:tcPr>
            <w:tcW w:w="3020" w:type="dxa"/>
            <w:tcMar/>
          </w:tcPr>
          <w:p w:rsidR="50AF94EB" w:rsidP="50AF94EB" w:rsidRDefault="50AF94EB" w14:paraId="0785568E" w14:textId="6F5BF895">
            <w:pPr>
              <w:pStyle w:val="Normal"/>
              <w:rPr>
                <w:rFonts w:cs="Calibri" w:cstheme="minorAscii"/>
                <w:b w:val="1"/>
                <w:bCs w:val="1"/>
                <w:lang w:val="en-GB" w:bidi="he-IL"/>
              </w:rPr>
            </w:pPr>
            <w:r w:rsidRPr="50AF94EB" w:rsidR="50AF94EB">
              <w:rPr>
                <w:rFonts w:cs="Calibri" w:cstheme="minorAscii"/>
                <w:b w:val="1"/>
                <w:bCs w:val="1"/>
                <w:lang w:val="en-GB" w:bidi="he-IL"/>
              </w:rPr>
              <w:t>INSTAGRAM</w:t>
            </w:r>
          </w:p>
        </w:tc>
        <w:tc>
          <w:tcPr>
            <w:tcW w:w="3020" w:type="dxa"/>
            <w:tcMar/>
          </w:tcPr>
          <w:p w:rsidR="50AF94EB" w:rsidP="50AF94EB" w:rsidRDefault="50AF94EB" w14:paraId="4C220C48" w14:textId="02E09FE3">
            <w:pPr>
              <w:pStyle w:val="Normal"/>
              <w:rPr>
                <w:rFonts w:cs="Calibri" w:cstheme="minorAscii"/>
                <w:b w:val="1"/>
                <w:bCs w:val="1"/>
                <w:lang w:val="en-GB" w:bidi="he-IL"/>
              </w:rPr>
            </w:pPr>
            <w:r w:rsidRPr="50AF94EB" w:rsidR="50AF94EB">
              <w:rPr>
                <w:rFonts w:cs="Calibri" w:cstheme="minorAscii"/>
                <w:b w:val="1"/>
                <w:bCs w:val="1"/>
                <w:lang w:val="en-GB" w:bidi="he-IL"/>
              </w:rPr>
              <w:t>TWITTER</w:t>
            </w:r>
          </w:p>
        </w:tc>
      </w:tr>
      <w:tr w:rsidR="50AF94EB" w:rsidTr="30C45278" w14:paraId="0BA1573C">
        <w:tc>
          <w:tcPr>
            <w:tcW w:w="3020" w:type="dxa"/>
            <w:tcMar/>
          </w:tcPr>
          <w:p w:rsidR="50AF94EB" w:rsidP="50AF94EB" w:rsidRDefault="50AF94EB" w14:paraId="597B17AF" w14:textId="0DECDAC8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1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st</w:t>
            </w:r>
            <w:r w:rsidRPr="50AF94EB" w:rsidR="50AF94EB">
              <w:rPr>
                <w:rFonts w:cs="Calibri" w:cstheme="minorAscii"/>
                <w:lang w:val="en-GB" w:bidi="he-IL"/>
              </w:rPr>
              <w:t>- 7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March</w:t>
            </w:r>
          </w:p>
        </w:tc>
        <w:tc>
          <w:tcPr>
            <w:tcW w:w="3020" w:type="dxa"/>
            <w:tcMar/>
          </w:tcPr>
          <w:p w:rsidR="50AF94EB" w:rsidP="50AF94EB" w:rsidRDefault="50AF94EB" w14:paraId="022FDB5C" w14:textId="2D128BD6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429531B0" w14:textId="442BF950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42FBEDB2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</w:tc>
      </w:tr>
      <w:tr w:rsidR="50AF94EB" w:rsidTr="30C45278" w14:paraId="112AD5CB">
        <w:tc>
          <w:tcPr>
            <w:tcW w:w="3020" w:type="dxa"/>
            <w:tcMar/>
          </w:tcPr>
          <w:p w:rsidR="50AF94EB" w:rsidP="50AF94EB" w:rsidRDefault="50AF94EB" w14:paraId="5C7DA87A" w14:textId="5D5FE32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8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- 14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March</w:t>
            </w:r>
          </w:p>
        </w:tc>
        <w:tc>
          <w:tcPr>
            <w:tcW w:w="3020" w:type="dxa"/>
            <w:tcMar/>
          </w:tcPr>
          <w:p w:rsidR="50AF94EB" w:rsidP="50AF94EB" w:rsidRDefault="50AF94EB" w14:paraId="32EAE5FA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052324F6" w14:textId="0E5FFD69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37D9EAA3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424D8F36" w14:textId="60F48462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32F3F551">
        <w:tc>
          <w:tcPr>
            <w:tcW w:w="3020" w:type="dxa"/>
            <w:tcMar/>
          </w:tcPr>
          <w:p w:rsidR="50AF94EB" w:rsidP="50AF94EB" w:rsidRDefault="50AF94EB" w14:paraId="5F039C31" w14:textId="0311B616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15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- 21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st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March</w:t>
            </w:r>
          </w:p>
        </w:tc>
        <w:tc>
          <w:tcPr>
            <w:tcW w:w="3020" w:type="dxa"/>
            <w:tcMar/>
          </w:tcPr>
          <w:p w:rsidR="50AF94EB" w:rsidP="50AF94EB" w:rsidRDefault="50AF94EB" w14:paraId="22AD9E78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637AF8FC" w14:textId="6118B528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5BC3DAE1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52CFEEDD" w14:textId="2BD57934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7A147EB3">
        <w:tc>
          <w:tcPr>
            <w:tcW w:w="3020" w:type="dxa"/>
            <w:tcMar/>
          </w:tcPr>
          <w:p w:rsidR="50AF94EB" w:rsidP="50AF94EB" w:rsidRDefault="50AF94EB" w14:paraId="72057987" w14:textId="7FD5CF1E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22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nd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- 28</w:t>
            </w:r>
            <w:r w:rsidRPr="50AF94EB" w:rsidR="50AF94EB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50AF94EB" w:rsidR="50AF94EB">
              <w:rPr>
                <w:rFonts w:cs="Calibri" w:cstheme="minorAscii"/>
                <w:lang w:val="en-GB" w:bidi="he-IL"/>
              </w:rPr>
              <w:t xml:space="preserve"> March</w:t>
            </w:r>
          </w:p>
        </w:tc>
        <w:tc>
          <w:tcPr>
            <w:tcW w:w="3020" w:type="dxa"/>
            <w:tcMar/>
          </w:tcPr>
          <w:p w:rsidR="50AF94EB" w:rsidP="50AF94EB" w:rsidRDefault="50AF94EB" w14:paraId="1803BDA5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7E4CE3BD" w14:textId="47F55528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44A9B912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6A6B93CC" w14:textId="256DA8C5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37173700">
        <w:tc>
          <w:tcPr>
            <w:tcW w:w="3020" w:type="dxa"/>
            <w:tcMar/>
          </w:tcPr>
          <w:p w:rsidR="50AF94EB" w:rsidP="50AF94EB" w:rsidRDefault="50AF94EB" w14:paraId="30EE1D4A" w14:textId="1852B78C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29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rch – 4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</w:t>
            </w:r>
          </w:p>
        </w:tc>
        <w:tc>
          <w:tcPr>
            <w:tcW w:w="3020" w:type="dxa"/>
            <w:tcMar/>
          </w:tcPr>
          <w:p w:rsidR="50AF94EB" w:rsidP="50AF94EB" w:rsidRDefault="50AF94EB" w14:paraId="688F387E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7250DA51" w14:textId="30E7DFC9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3E06CB28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641AD54D" w14:textId="535C8459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1F8A6EA5">
        <w:tc>
          <w:tcPr>
            <w:tcW w:w="3020" w:type="dxa"/>
            <w:tcMar/>
          </w:tcPr>
          <w:p w:rsidR="50AF94EB" w:rsidP="50AF94EB" w:rsidRDefault="50AF94EB" w14:paraId="082B1C3D" w14:textId="48EEDF59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5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– 11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</w:t>
            </w:r>
          </w:p>
        </w:tc>
        <w:tc>
          <w:tcPr>
            <w:tcW w:w="3020" w:type="dxa"/>
            <w:tcMar/>
          </w:tcPr>
          <w:p w:rsidR="50AF94EB" w:rsidP="50AF94EB" w:rsidRDefault="50AF94EB" w14:paraId="79E982B2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70FF6D39" w14:textId="5AFA2C9B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21879D56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5D43764B" w14:textId="352CF573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3782FC3E">
        <w:tc>
          <w:tcPr>
            <w:tcW w:w="3020" w:type="dxa"/>
            <w:tcMar/>
          </w:tcPr>
          <w:p w:rsidR="50AF94EB" w:rsidP="50AF94EB" w:rsidRDefault="50AF94EB" w14:paraId="5D1304E1" w14:textId="0880751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12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– 18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</w:t>
            </w:r>
          </w:p>
        </w:tc>
        <w:tc>
          <w:tcPr>
            <w:tcW w:w="3020" w:type="dxa"/>
            <w:tcMar/>
          </w:tcPr>
          <w:p w:rsidR="50AF94EB" w:rsidP="50AF94EB" w:rsidRDefault="50AF94EB" w14:paraId="1354F405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14172529" w14:textId="67B6C13C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6850256D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15816CB9" w14:textId="7B546268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57A04D4E">
        <w:tc>
          <w:tcPr>
            <w:tcW w:w="3020" w:type="dxa"/>
            <w:tcMar/>
          </w:tcPr>
          <w:p w:rsidR="50AF94EB" w:rsidP="50AF94EB" w:rsidRDefault="50AF94EB" w14:paraId="517EB18B" w14:textId="2E8C7C3A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19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– 25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</w:t>
            </w:r>
          </w:p>
        </w:tc>
        <w:tc>
          <w:tcPr>
            <w:tcW w:w="3020" w:type="dxa"/>
            <w:tcMar/>
          </w:tcPr>
          <w:p w:rsidR="50AF94EB" w:rsidP="50AF94EB" w:rsidRDefault="50AF94EB" w14:paraId="4F4DB718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6C770E1C" w14:textId="152A2847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227C6418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672B816F" w14:textId="64043F0F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22AAAA8A">
        <w:tc>
          <w:tcPr>
            <w:tcW w:w="3020" w:type="dxa"/>
            <w:tcMar/>
          </w:tcPr>
          <w:p w:rsidR="50AF94EB" w:rsidP="50AF94EB" w:rsidRDefault="50AF94EB" w14:paraId="16941821" w14:textId="34943E4B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26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April– 2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nd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</w:t>
            </w:r>
          </w:p>
        </w:tc>
        <w:tc>
          <w:tcPr>
            <w:tcW w:w="3020" w:type="dxa"/>
            <w:tcMar/>
          </w:tcPr>
          <w:p w:rsidR="50AF94EB" w:rsidP="50AF94EB" w:rsidRDefault="50AF94EB" w14:paraId="7A951A16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37EEA9B0" w14:textId="33195DF5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73D7B532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51A62982" w14:textId="68DDC111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4C76E2D9">
        <w:tc>
          <w:tcPr>
            <w:tcW w:w="3020" w:type="dxa"/>
            <w:tcMar/>
          </w:tcPr>
          <w:p w:rsidR="50AF94EB" w:rsidP="50AF94EB" w:rsidRDefault="50AF94EB" w14:paraId="2FD02B1F" w14:textId="3A36BB9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3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rd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– 9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</w:t>
            </w:r>
          </w:p>
        </w:tc>
        <w:tc>
          <w:tcPr>
            <w:tcW w:w="3020" w:type="dxa"/>
            <w:tcMar/>
          </w:tcPr>
          <w:p w:rsidR="50AF94EB" w:rsidP="50AF94EB" w:rsidRDefault="50AF94EB" w14:paraId="7061E514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393B23D3" w14:textId="690F6D89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20FC487C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3528EB47" w14:textId="1E7AD9A6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50AF94EB" w:rsidTr="30C45278" w14:paraId="0D5553E3">
        <w:tc>
          <w:tcPr>
            <w:tcW w:w="3020" w:type="dxa"/>
            <w:tcMar/>
          </w:tcPr>
          <w:p w:rsidR="50AF94EB" w:rsidP="50AF94EB" w:rsidRDefault="50AF94EB" w14:paraId="59D00C12" w14:textId="41D4F2C4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10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– 16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</w:t>
            </w:r>
          </w:p>
        </w:tc>
        <w:tc>
          <w:tcPr>
            <w:tcW w:w="3020" w:type="dxa"/>
            <w:tcMar/>
          </w:tcPr>
          <w:p w:rsidR="50AF94EB" w:rsidP="50AF94EB" w:rsidRDefault="50AF94EB" w14:paraId="446F9D54" w14:textId="32844C5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Portugal / Finland</w:t>
            </w:r>
          </w:p>
          <w:p w:rsidR="50AF94EB" w:rsidP="50AF94EB" w:rsidRDefault="50AF94EB" w14:paraId="20957D0E" w14:textId="376A5505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  <w:tc>
          <w:tcPr>
            <w:tcW w:w="3020" w:type="dxa"/>
            <w:tcMar/>
          </w:tcPr>
          <w:p w:rsidR="50AF94EB" w:rsidP="50AF94EB" w:rsidRDefault="50AF94EB" w14:paraId="4DB0900B" w14:textId="539B3061">
            <w:pPr>
              <w:pStyle w:val="Normal"/>
              <w:rPr>
                <w:rFonts w:cs="Calibri" w:cstheme="minorAscii"/>
                <w:lang w:val="en-GB" w:bidi="he-IL"/>
              </w:rPr>
            </w:pPr>
            <w:r w:rsidRPr="50AF94EB" w:rsidR="50AF94EB">
              <w:rPr>
                <w:rFonts w:cs="Calibri" w:cstheme="minorAscii"/>
                <w:lang w:val="en-GB" w:bidi="he-IL"/>
              </w:rPr>
              <w:t>Spain / Sweden</w:t>
            </w:r>
          </w:p>
          <w:p w:rsidR="50AF94EB" w:rsidP="50AF94EB" w:rsidRDefault="50AF94EB" w14:paraId="2B7B00B7" w14:textId="7AA0214D">
            <w:pPr>
              <w:pStyle w:val="Normal"/>
              <w:rPr>
                <w:rFonts w:cs="Calibri" w:cstheme="minorAscii"/>
                <w:lang w:val="en-GB" w:bidi="he-IL"/>
              </w:rPr>
            </w:pPr>
          </w:p>
        </w:tc>
      </w:tr>
      <w:tr w:rsidR="30C45278" w:rsidTr="30C45278" w14:paraId="0F2DE87F">
        <w:tc>
          <w:tcPr>
            <w:tcW w:w="3020" w:type="dxa"/>
            <w:tcMar/>
          </w:tcPr>
          <w:p w:rsidR="30C45278" w:rsidP="30C45278" w:rsidRDefault="30C45278" w14:paraId="66885672" w14:textId="0FFD3E1D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17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 – 23rd May</w:t>
            </w:r>
          </w:p>
        </w:tc>
        <w:tc>
          <w:tcPr>
            <w:tcW w:w="3020" w:type="dxa"/>
            <w:tcMar/>
          </w:tcPr>
          <w:p w:rsidR="30C45278" w:rsidP="30C45278" w:rsidRDefault="30C45278" w14:paraId="72C8F047" w14:textId="1D7D0ADF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Spain / Sweden</w:t>
            </w:r>
          </w:p>
        </w:tc>
        <w:tc>
          <w:tcPr>
            <w:tcW w:w="3020" w:type="dxa"/>
            <w:tcMar/>
          </w:tcPr>
          <w:p w:rsidR="30C45278" w:rsidP="30C45278" w:rsidRDefault="30C45278" w14:paraId="7181FF13" w14:textId="4BC1B478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Portugal / Finland</w:t>
            </w:r>
          </w:p>
        </w:tc>
      </w:tr>
      <w:tr w:rsidR="30C45278" w:rsidTr="30C45278" w14:paraId="54D5637B">
        <w:tc>
          <w:tcPr>
            <w:tcW w:w="3020" w:type="dxa"/>
            <w:tcMar/>
          </w:tcPr>
          <w:p w:rsidR="30C45278" w:rsidP="30C45278" w:rsidRDefault="30C45278" w14:paraId="2B10F6C1" w14:textId="68083273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24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 – 30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</w:t>
            </w:r>
          </w:p>
        </w:tc>
        <w:tc>
          <w:tcPr>
            <w:tcW w:w="3020" w:type="dxa"/>
            <w:tcMar/>
          </w:tcPr>
          <w:p w:rsidR="30C45278" w:rsidP="30C45278" w:rsidRDefault="30C45278" w14:paraId="6EED4A9A" w14:textId="75CD0595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Portugal / Finland</w:t>
            </w:r>
          </w:p>
        </w:tc>
        <w:tc>
          <w:tcPr>
            <w:tcW w:w="3020" w:type="dxa"/>
            <w:tcMar/>
          </w:tcPr>
          <w:p w:rsidR="30C45278" w:rsidP="30C45278" w:rsidRDefault="30C45278" w14:paraId="3963D91D" w14:textId="323FC534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Spain / Sweden</w:t>
            </w:r>
          </w:p>
        </w:tc>
      </w:tr>
      <w:tr w:rsidR="30C45278" w:rsidTr="30C45278" w14:paraId="7C631E64">
        <w:tc>
          <w:tcPr>
            <w:tcW w:w="3020" w:type="dxa"/>
            <w:tcMar/>
          </w:tcPr>
          <w:p w:rsidR="30C45278" w:rsidP="30C45278" w:rsidRDefault="30C45278" w14:paraId="51607390" w14:textId="3C2875E4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31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st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May – 6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June</w:t>
            </w:r>
          </w:p>
        </w:tc>
        <w:tc>
          <w:tcPr>
            <w:tcW w:w="3020" w:type="dxa"/>
            <w:tcMar/>
          </w:tcPr>
          <w:p w:rsidR="30C45278" w:rsidP="30C45278" w:rsidRDefault="30C45278" w14:paraId="552E4E8C" w14:textId="7BADDABB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Spain / Sweden</w:t>
            </w:r>
          </w:p>
        </w:tc>
        <w:tc>
          <w:tcPr>
            <w:tcW w:w="3020" w:type="dxa"/>
            <w:tcMar/>
          </w:tcPr>
          <w:p w:rsidR="30C45278" w:rsidP="30C45278" w:rsidRDefault="30C45278" w14:paraId="763BB2AF" w14:textId="7DDFEAAA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Portugal / Finland</w:t>
            </w:r>
          </w:p>
        </w:tc>
      </w:tr>
      <w:tr w:rsidR="30C45278" w:rsidTr="30C45278" w14:paraId="1194BFC6">
        <w:tc>
          <w:tcPr>
            <w:tcW w:w="3020" w:type="dxa"/>
            <w:tcMar/>
          </w:tcPr>
          <w:p w:rsidR="30C45278" w:rsidP="30C45278" w:rsidRDefault="30C45278" w14:paraId="184F9E0B" w14:textId="611177F3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7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June – 13</w:t>
            </w:r>
            <w:r w:rsidRPr="30C45278" w:rsidR="30C45278">
              <w:rPr>
                <w:rFonts w:cs="Calibri" w:cstheme="minorAscii"/>
                <w:vertAlign w:val="superscript"/>
                <w:lang w:val="en-GB" w:bidi="he-IL"/>
              </w:rPr>
              <w:t>th</w:t>
            </w:r>
            <w:r w:rsidRPr="30C45278" w:rsidR="30C45278">
              <w:rPr>
                <w:rFonts w:cs="Calibri" w:cstheme="minorAscii"/>
                <w:lang w:val="en-GB" w:bidi="he-IL"/>
              </w:rPr>
              <w:t xml:space="preserve"> June</w:t>
            </w:r>
          </w:p>
        </w:tc>
        <w:tc>
          <w:tcPr>
            <w:tcW w:w="3020" w:type="dxa"/>
            <w:tcMar/>
          </w:tcPr>
          <w:p w:rsidR="30C45278" w:rsidP="30C45278" w:rsidRDefault="30C45278" w14:paraId="30A427D5" w14:textId="2C854D5B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Portugal / Finland</w:t>
            </w:r>
          </w:p>
        </w:tc>
        <w:tc>
          <w:tcPr>
            <w:tcW w:w="3020" w:type="dxa"/>
            <w:tcMar/>
          </w:tcPr>
          <w:p w:rsidR="30C45278" w:rsidP="30C45278" w:rsidRDefault="30C45278" w14:paraId="5503B836" w14:textId="79C49CC7">
            <w:pPr>
              <w:pStyle w:val="Normal"/>
              <w:rPr>
                <w:rFonts w:cs="Calibri" w:cstheme="minorAscii"/>
                <w:lang w:val="en-GB" w:bidi="he-IL"/>
              </w:rPr>
            </w:pPr>
            <w:r w:rsidRPr="30C45278" w:rsidR="30C45278">
              <w:rPr>
                <w:rFonts w:cs="Calibri" w:cstheme="minorAscii"/>
                <w:lang w:val="en-GB" w:bidi="he-IL"/>
              </w:rPr>
              <w:t>Spain / Sweden</w:t>
            </w:r>
          </w:p>
        </w:tc>
      </w:tr>
    </w:tbl>
    <w:p w:rsidR="30C45278" w:rsidRDefault="30C45278" w14:paraId="3410318A" w14:textId="71830AF3"/>
    <w:p w:rsidR="50AF94EB" w:rsidP="50AF94EB" w:rsidRDefault="50AF94EB" w14:paraId="7E22D410" w14:textId="69E848A8">
      <w:pPr>
        <w:pStyle w:val="Normal"/>
        <w:rPr>
          <w:rFonts w:cs="Calibri" w:cstheme="minorAscii"/>
          <w:lang w:val="en-GB" w:bidi="he-IL"/>
        </w:rPr>
      </w:pPr>
    </w:p>
    <w:sectPr w:rsidRPr="00BE1661" w:rsidR="0007195D" w:rsidSect="00595FA3">
      <w:headerReference w:type="default" r:id="rId11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F88" w:rsidP="00776362" w:rsidRDefault="002B1F88" w14:paraId="052229FE" w14:textId="77777777">
      <w:pPr>
        <w:spacing w:after="0" w:line="240" w:lineRule="auto"/>
      </w:pPr>
      <w:r>
        <w:separator/>
      </w:r>
    </w:p>
  </w:endnote>
  <w:endnote w:type="continuationSeparator" w:id="0">
    <w:p w:rsidR="002B1F88" w:rsidP="00776362" w:rsidRDefault="002B1F88" w14:paraId="5D83D55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eeSans">
    <w:altName w:val="Times New Roman"/>
    <w:panose1 w:val="00000000000000000000"/>
    <w:charset w:val="B1"/>
    <w:family w:val="auto"/>
    <w:notTrueType/>
    <w:pitch w:val="default"/>
    <w:sig w:usb0="00000801" w:usb1="08070000" w:usb2="00000010" w:usb3="00000000" w:csb0="0002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F88" w:rsidP="00776362" w:rsidRDefault="002B1F88" w14:paraId="53418FD6" w14:textId="77777777">
      <w:pPr>
        <w:spacing w:after="0" w:line="240" w:lineRule="auto"/>
      </w:pPr>
      <w:r>
        <w:separator/>
      </w:r>
    </w:p>
  </w:footnote>
  <w:footnote w:type="continuationSeparator" w:id="0">
    <w:p w:rsidR="002B1F88" w:rsidP="00776362" w:rsidRDefault="002B1F88" w14:paraId="1B13BF5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D342E3" w:rsidR="00533C9D" w:rsidP="00D342E3" w:rsidRDefault="003461B9" w14:paraId="456AFEEE" w14:textId="5399D76A">
    <w:pPr>
      <w:pStyle w:val="Sidhuvud"/>
      <w:jc w:val="center"/>
      <w:rPr>
        <w:rFonts w:cstheme="minorHAnsi"/>
        <w:sz w:val="28"/>
        <w:szCs w:val="28"/>
      </w:rPr>
    </w:pPr>
    <w:r>
      <w:rPr>
        <w:rFonts w:cstheme="minorHAnsi"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4FE9D9BE" wp14:editId="48F0DA06">
          <wp:simplePos x="0" y="0"/>
          <wp:positionH relativeFrom="column">
            <wp:posOffset>5176520</wp:posOffset>
          </wp:positionH>
          <wp:positionV relativeFrom="paragraph">
            <wp:posOffset>-106680</wp:posOffset>
          </wp:positionV>
          <wp:extent cx="945515" cy="1257300"/>
          <wp:effectExtent l="0" t="0" r="6985" b="0"/>
          <wp:wrapSquare wrapText="bothSides"/>
          <wp:docPr id="1" name="Bildobjekt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EMENTS4LIFE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515" cy="1257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1DB9">
      <w:rPr>
        <w:rFonts w:cstheme="minorHAnsi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0E9A498C" wp14:editId="4AECADAB">
          <wp:simplePos x="0" y="0"/>
          <wp:positionH relativeFrom="column">
            <wp:posOffset>-893445</wp:posOffset>
          </wp:positionH>
          <wp:positionV relativeFrom="paragraph">
            <wp:posOffset>-341630</wp:posOffset>
          </wp:positionV>
          <wp:extent cx="8065770" cy="1657350"/>
          <wp:effectExtent l="0" t="0" r="0" b="0"/>
          <wp:wrapSquare wrapText="bothSides"/>
          <wp:docPr id="4" name="Bildobjekt 4" descr="En bild som visar tex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beneficaireserasmusright_en_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5770" cy="1657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42E3">
      <w:rPr>
        <w:rFonts w:cstheme="minorHAnsi"/>
        <w:sz w:val="28"/>
        <w:szCs w:val="28"/>
      </w:rPr>
      <w:t>Er</w:t>
    </w:r>
    <w:r w:rsidRPr="00D342E3" w:rsidR="009D3205">
      <w:rPr>
        <w:rFonts w:cstheme="minorHAnsi"/>
        <w:sz w:val="28"/>
        <w:szCs w:val="28"/>
      </w:rPr>
      <w:t>asmus+ Programme – Strategic Partnership</w:t>
    </w:r>
  </w:p>
  <w:p w:rsidRPr="00D342E3" w:rsidR="00533C9D" w:rsidP="00D342E3" w:rsidRDefault="00533C9D" w14:paraId="3DF783FC" w14:textId="71293F8E">
    <w:pPr>
      <w:pStyle w:val="Sidhuvud"/>
      <w:jc w:val="center"/>
      <w:rPr>
        <w:rFonts w:cstheme="minorHAnsi"/>
        <w:b/>
        <w:bCs/>
        <w:sz w:val="28"/>
        <w:szCs w:val="28"/>
      </w:rPr>
    </w:pPr>
    <w:r w:rsidRPr="00D342E3">
      <w:rPr>
        <w:rFonts w:cstheme="minorHAnsi"/>
        <w:b/>
        <w:bCs/>
        <w:sz w:val="28"/>
        <w:szCs w:val="28"/>
      </w:rPr>
      <w:t>The Four Elements of Life - Elements4Life</w:t>
    </w:r>
  </w:p>
  <w:p w:rsidRPr="00D342E3" w:rsidR="00FF4FF0" w:rsidP="00D342E3" w:rsidRDefault="00533C9D" w14:paraId="61618896" w14:textId="56781309">
    <w:pPr>
      <w:pStyle w:val="Sidhuvud"/>
      <w:jc w:val="center"/>
      <w:rPr>
        <w:rFonts w:cstheme="minorHAnsi"/>
        <w:b/>
        <w:color w:val="002060"/>
        <w:sz w:val="28"/>
        <w:szCs w:val="28"/>
      </w:rPr>
    </w:pPr>
    <w:r w:rsidRPr="00D342E3">
      <w:rPr>
        <w:rFonts w:cstheme="minorHAnsi"/>
        <w:sz w:val="28"/>
        <w:szCs w:val="28"/>
      </w:rPr>
      <w:t>Project Code: 2020-1-ES01-KA229-081994_4</w:t>
    </w:r>
  </w:p>
  <w:p w:rsidRPr="004C5F3B" w:rsidR="004C5F3B" w:rsidP="0097458A" w:rsidRDefault="00FF4FF0" w14:paraId="5DC9B81C" w14:textId="3D8E1824">
    <w:pPr>
      <w:pStyle w:val="Sidhuvud"/>
      <w:rPr>
        <w:rFonts w:cs="Times New Roman"/>
        <w:lang w:val="sv-SE"/>
      </w:rPr>
    </w:pPr>
    <w:r>
      <w:rPr>
        <w:rFonts w:cstheme="minorHAnsi"/>
        <w:b/>
        <w:sz w:val="40"/>
        <w:szCs w:val="40"/>
        <w:lang w:val="en-G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CE43D23"/>
    <w:multiLevelType w:val="hybridMultilevel"/>
    <w:tmpl w:val="FBB03ABE"/>
    <w:lvl w:ilvl="0" w:tplc="352C2508">
      <w:start w:val="9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38772C"/>
    <w:multiLevelType w:val="hybridMultilevel"/>
    <w:tmpl w:val="404297D6"/>
    <w:lvl w:ilvl="0" w:tplc="E35CE856">
      <w:numFmt w:val="bullet"/>
      <w:lvlText w:val="•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6C83406"/>
    <w:multiLevelType w:val="hybridMultilevel"/>
    <w:tmpl w:val="0BA4F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C594B"/>
    <w:multiLevelType w:val="hybridMultilevel"/>
    <w:tmpl w:val="BF2C93D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B3BBE"/>
    <w:multiLevelType w:val="hybridMultilevel"/>
    <w:tmpl w:val="30466ADC"/>
    <w:lvl w:ilvl="0" w:tplc="B1CC5C3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4452A89"/>
    <w:multiLevelType w:val="hybridMultilevel"/>
    <w:tmpl w:val="1760136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E967B01"/>
    <w:multiLevelType w:val="hybridMultilevel"/>
    <w:tmpl w:val="4C7EE1BA"/>
    <w:lvl w:ilvl="0" w:tplc="B1CC5C3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42534DF"/>
    <w:multiLevelType w:val="hybridMultilevel"/>
    <w:tmpl w:val="9294A56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6B3C77"/>
    <w:multiLevelType w:val="hybridMultilevel"/>
    <w:tmpl w:val="D9D8D7C2"/>
    <w:lvl w:ilvl="0" w:tplc="E35CE856">
      <w:numFmt w:val="bullet"/>
      <w:lvlText w:val="•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4E867CB"/>
    <w:multiLevelType w:val="hybridMultilevel"/>
    <w:tmpl w:val="4650BA3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4101CA"/>
    <w:multiLevelType w:val="hybridMultilevel"/>
    <w:tmpl w:val="928686E4"/>
    <w:lvl w:ilvl="0" w:tplc="B1CC5C3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B626375"/>
    <w:multiLevelType w:val="hybridMultilevel"/>
    <w:tmpl w:val="95AEDE0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7B0577"/>
    <w:multiLevelType w:val="hybridMultilevel"/>
    <w:tmpl w:val="BEFC64A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19419FC"/>
    <w:multiLevelType w:val="hybridMultilevel"/>
    <w:tmpl w:val="20AE286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A9C10B9"/>
    <w:multiLevelType w:val="hybridMultilevel"/>
    <w:tmpl w:val="8BF0E5EA"/>
    <w:lvl w:ilvl="0" w:tplc="B1CC5C3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C0A58DD"/>
    <w:multiLevelType w:val="hybridMultilevel"/>
    <w:tmpl w:val="C7B0416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9777428"/>
    <w:multiLevelType w:val="hybridMultilevel"/>
    <w:tmpl w:val="EEC6BD2A"/>
    <w:lvl w:ilvl="0" w:tplc="E35CE856">
      <w:numFmt w:val="bullet"/>
      <w:lvlText w:val="•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D4268EB"/>
    <w:multiLevelType w:val="hybridMultilevel"/>
    <w:tmpl w:val="7AE632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C16F26"/>
    <w:multiLevelType w:val="hybridMultilevel"/>
    <w:tmpl w:val="3CB0AA7C"/>
    <w:lvl w:ilvl="0" w:tplc="0848FC36">
      <w:start w:val="2"/>
      <w:numFmt w:val="bullet"/>
      <w:lvlText w:val="-"/>
      <w:lvlJc w:val="left"/>
      <w:pPr>
        <w:ind w:left="720" w:hanging="360"/>
      </w:pPr>
      <w:rPr>
        <w:rFonts w:hint="default" w:ascii="FreeSans" w:cs="FreeSans" w:hAnsiTheme="minorHAnsi" w:eastAsiaTheme="min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A650CC"/>
    <w:multiLevelType w:val="hybridMultilevel"/>
    <w:tmpl w:val="2022FD5C"/>
    <w:lvl w:ilvl="0" w:tplc="E35CE856">
      <w:numFmt w:val="bullet"/>
      <w:lvlText w:val="•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4B04F2C"/>
    <w:multiLevelType w:val="hybridMultilevel"/>
    <w:tmpl w:val="9B3E2D54"/>
    <w:lvl w:ilvl="0" w:tplc="9CACED46">
      <w:start w:val="1"/>
      <w:numFmt w:val="decimal"/>
      <w:lvlText w:val="%1."/>
      <w:lvlJc w:val="left"/>
      <w:pPr>
        <w:ind w:left="720" w:hanging="360"/>
      </w:pPr>
      <w:rPr>
        <w:rFonts w:hint="default" w:eastAsia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1"/>
  </w:num>
  <w:num w:numId="1">
    <w:abstractNumId w:val="17"/>
  </w:num>
  <w:num w:numId="2">
    <w:abstractNumId w:val="5"/>
  </w:num>
  <w:num w:numId="3">
    <w:abstractNumId w:val="15"/>
  </w:num>
  <w:num w:numId="4">
    <w:abstractNumId w:val="20"/>
  </w:num>
  <w:num w:numId="5">
    <w:abstractNumId w:val="7"/>
  </w:num>
  <w:num w:numId="6">
    <w:abstractNumId w:val="11"/>
  </w:num>
  <w:num w:numId="7">
    <w:abstractNumId w:val="12"/>
  </w:num>
  <w:num w:numId="8">
    <w:abstractNumId w:val="13"/>
  </w:num>
  <w:num w:numId="9">
    <w:abstractNumId w:val="3"/>
  </w:num>
  <w:num w:numId="10">
    <w:abstractNumId w:val="19"/>
  </w:num>
  <w:num w:numId="11">
    <w:abstractNumId w:val="14"/>
  </w:num>
  <w:num w:numId="12">
    <w:abstractNumId w:val="6"/>
  </w:num>
  <w:num w:numId="13">
    <w:abstractNumId w:val="4"/>
  </w:num>
  <w:num w:numId="14">
    <w:abstractNumId w:val="16"/>
  </w:num>
  <w:num w:numId="15">
    <w:abstractNumId w:val="1"/>
  </w:num>
  <w:num w:numId="16">
    <w:abstractNumId w:val="8"/>
  </w:num>
  <w:num w:numId="17">
    <w:abstractNumId w:val="9"/>
  </w:num>
  <w:num w:numId="18">
    <w:abstractNumId w:val="2"/>
  </w:num>
  <w:num w:numId="19">
    <w:abstractNumId w:val="18"/>
  </w:num>
  <w:num w:numId="20">
    <w:abstractNumId w:val="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Q0sjCzNDAxszBT0lEKTi0uzszPAykwqgUAu4VVKSwAAAA="/>
  </w:docVars>
  <w:rsids>
    <w:rsidRoot w:val="00AF3410"/>
    <w:rsid w:val="0000169F"/>
    <w:rsid w:val="000525FB"/>
    <w:rsid w:val="00067971"/>
    <w:rsid w:val="0007195D"/>
    <w:rsid w:val="00092C4C"/>
    <w:rsid w:val="000E704E"/>
    <w:rsid w:val="000E77B2"/>
    <w:rsid w:val="001360F3"/>
    <w:rsid w:val="001A1E6E"/>
    <w:rsid w:val="001B5E5E"/>
    <w:rsid w:val="001C637E"/>
    <w:rsid w:val="001E2BBE"/>
    <w:rsid w:val="001F61B8"/>
    <w:rsid w:val="002059EA"/>
    <w:rsid w:val="00223514"/>
    <w:rsid w:val="002368C7"/>
    <w:rsid w:val="0024726C"/>
    <w:rsid w:val="002532D6"/>
    <w:rsid w:val="00281102"/>
    <w:rsid w:val="00291E38"/>
    <w:rsid w:val="00292916"/>
    <w:rsid w:val="0029638D"/>
    <w:rsid w:val="002A5211"/>
    <w:rsid w:val="002A6C95"/>
    <w:rsid w:val="002B1F88"/>
    <w:rsid w:val="002C0704"/>
    <w:rsid w:val="002D29A9"/>
    <w:rsid w:val="002E564D"/>
    <w:rsid w:val="003461B9"/>
    <w:rsid w:val="00346593"/>
    <w:rsid w:val="003903FB"/>
    <w:rsid w:val="003A3772"/>
    <w:rsid w:val="003B551A"/>
    <w:rsid w:val="003F566A"/>
    <w:rsid w:val="004032BB"/>
    <w:rsid w:val="004126DD"/>
    <w:rsid w:val="0042474E"/>
    <w:rsid w:val="00435435"/>
    <w:rsid w:val="004473B4"/>
    <w:rsid w:val="00447AC3"/>
    <w:rsid w:val="00457085"/>
    <w:rsid w:val="00457AB6"/>
    <w:rsid w:val="00463782"/>
    <w:rsid w:val="0049762F"/>
    <w:rsid w:val="004C5F3B"/>
    <w:rsid w:val="004D2484"/>
    <w:rsid w:val="00511209"/>
    <w:rsid w:val="00533C9D"/>
    <w:rsid w:val="00562425"/>
    <w:rsid w:val="00585FFF"/>
    <w:rsid w:val="00595FA3"/>
    <w:rsid w:val="005B1D6A"/>
    <w:rsid w:val="005C703F"/>
    <w:rsid w:val="005D0A26"/>
    <w:rsid w:val="005D7EF5"/>
    <w:rsid w:val="005E1FAC"/>
    <w:rsid w:val="005F3DBE"/>
    <w:rsid w:val="005F51F4"/>
    <w:rsid w:val="006202AD"/>
    <w:rsid w:val="00632DC1"/>
    <w:rsid w:val="00681CD2"/>
    <w:rsid w:val="00682786"/>
    <w:rsid w:val="006C5502"/>
    <w:rsid w:val="006E4A19"/>
    <w:rsid w:val="006F36C3"/>
    <w:rsid w:val="00730E95"/>
    <w:rsid w:val="00766C43"/>
    <w:rsid w:val="00776362"/>
    <w:rsid w:val="007A356C"/>
    <w:rsid w:val="007B4127"/>
    <w:rsid w:val="007C3A39"/>
    <w:rsid w:val="007D7F22"/>
    <w:rsid w:val="007F5B33"/>
    <w:rsid w:val="00804CE2"/>
    <w:rsid w:val="0081008D"/>
    <w:rsid w:val="00822FF9"/>
    <w:rsid w:val="00841250"/>
    <w:rsid w:val="00851185"/>
    <w:rsid w:val="00863B1D"/>
    <w:rsid w:val="008658D1"/>
    <w:rsid w:val="0088521D"/>
    <w:rsid w:val="008B79C0"/>
    <w:rsid w:val="0097458A"/>
    <w:rsid w:val="00976EB1"/>
    <w:rsid w:val="00991AF3"/>
    <w:rsid w:val="009C5FBB"/>
    <w:rsid w:val="009D0FFD"/>
    <w:rsid w:val="009D3205"/>
    <w:rsid w:val="00A30BB7"/>
    <w:rsid w:val="00A371AF"/>
    <w:rsid w:val="00A40242"/>
    <w:rsid w:val="00AD4788"/>
    <w:rsid w:val="00AD6320"/>
    <w:rsid w:val="00AF14DC"/>
    <w:rsid w:val="00AF3410"/>
    <w:rsid w:val="00B15154"/>
    <w:rsid w:val="00B21F70"/>
    <w:rsid w:val="00B6519E"/>
    <w:rsid w:val="00B662ED"/>
    <w:rsid w:val="00BA2244"/>
    <w:rsid w:val="00BB7E97"/>
    <w:rsid w:val="00BE1661"/>
    <w:rsid w:val="00BE441C"/>
    <w:rsid w:val="00BF2685"/>
    <w:rsid w:val="00C25D7E"/>
    <w:rsid w:val="00C31634"/>
    <w:rsid w:val="00C71A1F"/>
    <w:rsid w:val="00C84D0D"/>
    <w:rsid w:val="00C96E7B"/>
    <w:rsid w:val="00CC3755"/>
    <w:rsid w:val="00CD2170"/>
    <w:rsid w:val="00D06CBD"/>
    <w:rsid w:val="00D342E3"/>
    <w:rsid w:val="00D4434E"/>
    <w:rsid w:val="00D82C8B"/>
    <w:rsid w:val="00D905D2"/>
    <w:rsid w:val="00E0299D"/>
    <w:rsid w:val="00E17E05"/>
    <w:rsid w:val="00E43555"/>
    <w:rsid w:val="00E632C9"/>
    <w:rsid w:val="00ED0A7E"/>
    <w:rsid w:val="00ED6E4A"/>
    <w:rsid w:val="00F2343C"/>
    <w:rsid w:val="00F24F48"/>
    <w:rsid w:val="00F32C03"/>
    <w:rsid w:val="00F758CF"/>
    <w:rsid w:val="00F83637"/>
    <w:rsid w:val="00F96378"/>
    <w:rsid w:val="00F97BC5"/>
    <w:rsid w:val="00FA4055"/>
    <w:rsid w:val="00FC15A6"/>
    <w:rsid w:val="00FD1DB9"/>
    <w:rsid w:val="00FE2EF2"/>
    <w:rsid w:val="00FF4FF0"/>
    <w:rsid w:val="00FF6B70"/>
    <w:rsid w:val="30C45278"/>
    <w:rsid w:val="4F63A367"/>
    <w:rsid w:val="50AF94EB"/>
    <w:rsid w:val="735B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433178"/>
  <w15:chartTrackingRefBased/>
  <w15:docId w15:val="{E8930552-8CDE-4441-A0A1-5703AE307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Standardstycketeckensnitt" w:default="1">
    <w:name w:val="Default Paragraph Font"/>
    <w:uiPriority w:val="1"/>
    <w:semiHidden/>
    <w:unhideWhenUsed/>
  </w:style>
  <w:style w:type="table" w:styleId="Normaltabel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lista" w:default="1">
    <w:name w:val="No List"/>
    <w:uiPriority w:val="99"/>
    <w:semiHidden/>
    <w:unhideWhenUsed/>
  </w:style>
  <w:style w:type="table" w:styleId="Tabellrutnt">
    <w:name w:val="Table Grid"/>
    <w:basedOn w:val="Normaltabell"/>
    <w:uiPriority w:val="39"/>
    <w:rsid w:val="0085118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stycke">
    <w:name w:val="List Paragraph"/>
    <w:basedOn w:val="Normal"/>
    <w:uiPriority w:val="34"/>
    <w:qFormat/>
    <w:rsid w:val="00851185"/>
    <w:pPr>
      <w:ind w:left="720"/>
      <w:contextualSpacing/>
    </w:pPr>
  </w:style>
  <w:style w:type="character" w:styleId="shorttext" w:customStyle="1">
    <w:name w:val="short_text"/>
    <w:basedOn w:val="Standardstycketeckensnitt"/>
    <w:rsid w:val="00730E95"/>
  </w:style>
  <w:style w:type="paragraph" w:styleId="Sidhuvud">
    <w:name w:val="header"/>
    <w:basedOn w:val="Normal"/>
    <w:link w:val="SidhuvudChar"/>
    <w:uiPriority w:val="99"/>
    <w:unhideWhenUsed/>
    <w:rsid w:val="00776362"/>
    <w:pPr>
      <w:tabs>
        <w:tab w:val="center" w:pos="4536"/>
        <w:tab w:val="right" w:pos="9072"/>
      </w:tabs>
      <w:spacing w:after="0" w:line="240" w:lineRule="auto"/>
    </w:pPr>
  </w:style>
  <w:style w:type="character" w:styleId="SidhuvudChar" w:customStyle="1">
    <w:name w:val="Sidhuvud Char"/>
    <w:basedOn w:val="Standardstycketeckensnitt"/>
    <w:link w:val="Sidhuvud"/>
    <w:uiPriority w:val="99"/>
    <w:rsid w:val="00776362"/>
  </w:style>
  <w:style w:type="paragraph" w:styleId="Sidfot">
    <w:name w:val="footer"/>
    <w:basedOn w:val="Normal"/>
    <w:link w:val="SidfotChar"/>
    <w:uiPriority w:val="99"/>
    <w:unhideWhenUsed/>
    <w:rsid w:val="00776362"/>
    <w:pPr>
      <w:tabs>
        <w:tab w:val="center" w:pos="4536"/>
        <w:tab w:val="right" w:pos="9072"/>
      </w:tabs>
      <w:spacing w:after="0" w:line="240" w:lineRule="auto"/>
    </w:pPr>
  </w:style>
  <w:style w:type="character" w:styleId="SidfotChar" w:customStyle="1">
    <w:name w:val="Sidfot Char"/>
    <w:basedOn w:val="Standardstycketeckensnitt"/>
    <w:link w:val="Sidfot"/>
    <w:uiPriority w:val="99"/>
    <w:rsid w:val="00776362"/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D06C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pl-PL"/>
    </w:rPr>
  </w:style>
  <w:style w:type="character" w:styleId="HTML-frformateradChar" w:customStyle="1">
    <w:name w:val="HTML - förformaterad Char"/>
    <w:basedOn w:val="Standardstycketeckensnitt"/>
    <w:link w:val="HTML-frformaterad"/>
    <w:uiPriority w:val="99"/>
    <w:semiHidden/>
    <w:rsid w:val="00D06CBD"/>
    <w:rPr>
      <w:rFonts w:ascii="Courier New" w:hAnsi="Courier New" w:eastAsia="Times New Roman" w:cs="Courier New"/>
      <w:sz w:val="20"/>
      <w:szCs w:val="20"/>
      <w:lang w:eastAsia="pl-PL"/>
    </w:rPr>
  </w:style>
  <w:style w:type="character" w:styleId="tlid-translation" w:customStyle="1">
    <w:name w:val="tlid-translation"/>
    <w:basedOn w:val="Standardstycketeckensnitt"/>
    <w:rsid w:val="00D06CBD"/>
  </w:style>
  <w:style w:type="paragraph" w:styleId="Ballongtext">
    <w:name w:val="Balloon Text"/>
    <w:basedOn w:val="Normal"/>
    <w:link w:val="BallongtextChar"/>
    <w:uiPriority w:val="99"/>
    <w:semiHidden/>
    <w:unhideWhenUsed/>
    <w:rsid w:val="009C5F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ngtextChar" w:customStyle="1">
    <w:name w:val="Ballongtext Char"/>
    <w:basedOn w:val="Standardstycketeckensnitt"/>
    <w:link w:val="Ballongtext"/>
    <w:uiPriority w:val="99"/>
    <w:semiHidden/>
    <w:rsid w:val="009C5FBB"/>
    <w:rPr>
      <w:rFonts w:ascii="Segoe UI" w:hAnsi="Segoe UI" w:cs="Segoe UI"/>
      <w:sz w:val="18"/>
      <w:szCs w:val="18"/>
    </w:rPr>
  </w:style>
  <w:style w:type="paragraph" w:styleId="Normalwebb">
    <w:name w:val="Normal (Web)"/>
    <w:basedOn w:val="Normal"/>
    <w:uiPriority w:val="99"/>
    <w:unhideWhenUsed/>
    <w:rsid w:val="00BA22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7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C5A3559F47F304AAB4D17BFAFACB8C4" ma:contentTypeVersion="25" ma:contentTypeDescription="Skapa ett nytt dokument." ma:contentTypeScope="" ma:versionID="e2671de3fc65343b9ea6d43e0eaff95d">
  <xsd:schema xmlns:xsd="http://www.w3.org/2001/XMLSchema" xmlns:xs="http://www.w3.org/2001/XMLSchema" xmlns:p="http://schemas.microsoft.com/office/2006/metadata/properties" xmlns:ns3="65c9e8b8-53c4-4266-a772-c2316cb5e831" xmlns:ns4="5f674fd1-5805-4de6-974b-2a96ee68011a" targetNamespace="http://schemas.microsoft.com/office/2006/metadata/properties" ma:root="true" ma:fieldsID="db24baf9c6faad28c4931b5d62740d8b" ns3:_="" ns4:_="">
    <xsd:import namespace="65c9e8b8-53c4-4266-a772-c2316cb5e831"/>
    <xsd:import namespace="5f674fd1-5805-4de6-974b-2a96ee6801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9e8b8-53c4-4266-a772-c2316cb5e8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74fd1-5805-4de6-974b-2a96ee68011a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internalName="MediaServiceAutoTags" ma:readOnly="true">
      <xsd:simpleType>
        <xsd:restriction base="dms:Text"/>
      </xsd:simpleType>
    </xsd:element>
    <xsd:element name="MediaServiceOCR" ma:index="2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0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5f674fd1-5805-4de6-974b-2a96ee68011a" xsi:nil="true"/>
    <FolderType xmlns="5f674fd1-5805-4de6-974b-2a96ee68011a" xsi:nil="true"/>
    <CultureName xmlns="5f674fd1-5805-4de6-974b-2a96ee68011a" xsi:nil="true"/>
    <Students xmlns="5f674fd1-5805-4de6-974b-2a96ee68011a">
      <UserInfo>
        <DisplayName/>
        <AccountId xsi:nil="true"/>
        <AccountType/>
      </UserInfo>
    </Students>
    <Is_Collaboration_Space_Locked xmlns="5f674fd1-5805-4de6-974b-2a96ee68011a" xsi:nil="true"/>
    <Self_Registration_Enabled xmlns="5f674fd1-5805-4de6-974b-2a96ee68011a" xsi:nil="true"/>
    <Invited_Teachers xmlns="5f674fd1-5805-4de6-974b-2a96ee68011a" xsi:nil="true"/>
    <NotebookType xmlns="5f674fd1-5805-4de6-974b-2a96ee68011a" xsi:nil="true"/>
    <Owner xmlns="5f674fd1-5805-4de6-974b-2a96ee68011a">
      <UserInfo>
        <DisplayName/>
        <AccountId xsi:nil="true"/>
        <AccountType/>
      </UserInfo>
    </Owner>
    <Student_Groups xmlns="5f674fd1-5805-4de6-974b-2a96ee68011a">
      <UserInfo>
        <DisplayName/>
        <AccountId xsi:nil="true"/>
        <AccountType/>
      </UserInfo>
    </Student_Groups>
    <AppVersion xmlns="5f674fd1-5805-4de6-974b-2a96ee68011a" xsi:nil="true"/>
    <Invited_Students xmlns="5f674fd1-5805-4de6-974b-2a96ee68011a" xsi:nil="true"/>
    <Teachers xmlns="5f674fd1-5805-4de6-974b-2a96ee68011a">
      <UserInfo>
        <DisplayName/>
        <AccountId xsi:nil="true"/>
        <AccountType/>
      </UserInfo>
    </Teachers>
    <DefaultSectionNames xmlns="5f674fd1-5805-4de6-974b-2a96ee68011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49B22-56BE-46F1-8735-082864F789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D4AC99-16A1-4A50-A143-04864FB67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9e8b8-53c4-4266-a772-c2316cb5e831"/>
    <ds:schemaRef ds:uri="5f674fd1-5805-4de6-974b-2a96ee680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709B32-0C77-4EDE-AC25-BE630857E1FE}">
  <ds:schemaRefs>
    <ds:schemaRef ds:uri="http://schemas.microsoft.com/office/2006/metadata/properties"/>
    <ds:schemaRef ds:uri="http://schemas.microsoft.com/office/infopath/2007/PartnerControls"/>
    <ds:schemaRef ds:uri="5f674fd1-5805-4de6-974b-2a96ee68011a"/>
  </ds:schemaRefs>
</ds:datastoreItem>
</file>

<file path=customXml/itemProps4.xml><?xml version="1.0" encoding="utf-8"?>
<ds:datastoreItem xmlns:ds="http://schemas.openxmlformats.org/officeDocument/2006/customXml" ds:itemID="{75BC56C7-C076-48D0-85A1-AF061C301C1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tina Tallqvist</dc:creator>
  <keywords/>
  <dc:description/>
  <lastModifiedBy>Deborah Boglio</lastModifiedBy>
  <revision>15</revision>
  <lastPrinted>2019-09-26T05:39:00.0000000Z</lastPrinted>
  <dcterms:created xsi:type="dcterms:W3CDTF">2020-12-07T17:47:00.0000000Z</dcterms:created>
  <dcterms:modified xsi:type="dcterms:W3CDTF">2021-02-27T07:40:32.17843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A3559F47F304AAB4D17BFAFACB8C4</vt:lpwstr>
  </property>
</Properties>
</file>